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1C18E6" w:rsidRDefault="001C18E6" w:rsidP="001C18E6">
      <w:pPr>
        <w:ind w:left="720" w:hanging="360"/>
      </w:pPr>
      <w:r>
        <w:t>Back-end</w:t>
      </w:r>
    </w:p>
    <w:p w:rsidR="001C18E6" w:rsidRDefault="001C18E6" w:rsidP="001C18E6">
      <w:pPr>
        <w:pStyle w:val="ListParagraph"/>
        <w:numPr>
          <w:ilvl w:val="0"/>
          <w:numId w:val="1"/>
        </w:numPr>
      </w:pPr>
      <w:r>
        <w:t xml:space="preserve">ReadMe file: </w:t>
      </w:r>
    </w:p>
    <w:p w:rsidR="001C18E6" w:rsidRDefault="001C18E6" w:rsidP="001C18E6">
      <w:pPr>
        <w:pStyle w:val="ListParagraph"/>
        <w:numPr>
          <w:ilvl w:val="1"/>
          <w:numId w:val="1"/>
        </w:numPr>
      </w:pPr>
      <w:r>
        <w:t>No command to build the project after line no. 5</w:t>
      </w:r>
    </w:p>
    <w:p w:rsidR="00914261" w:rsidRDefault="001C18E6" w:rsidP="001C18E6">
      <w:pPr>
        <w:pStyle w:val="ListParagraph"/>
        <w:numPr>
          <w:ilvl w:val="1"/>
          <w:numId w:val="1"/>
        </w:numPr>
      </w:pPr>
      <w:r>
        <w:t>Migration command is incorrect</w:t>
      </w:r>
    </w:p>
    <w:p w:rsidR="001C18E6" w:rsidRDefault="001C18E6" w:rsidP="001C18E6">
      <w:pPr>
        <w:ind w:left="1440"/>
      </w:pPr>
      <w:r>
        <w:rPr>
          <w:noProof/>
        </w:rPr>
        <w:drawing>
          <wp:inline distT="0" distB="0" distL="0" distR="0" wp14:anchorId="40F03140" wp14:editId="599E304D">
            <wp:extent cx="3726180" cy="3163157"/>
            <wp:effectExtent l="0" t="0" r="7620" b="0"/>
            <wp:docPr id="20051291" name="Picture 1" descr="A computer screen with text and icon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51291" name="Picture 1" descr="A computer screen with text and icons&#10;&#10;Description automatically generated"/>
                    <pic:cNvPicPr/>
                  </pic:nvPicPr>
                  <pic:blipFill rotWithShape="1">
                    <a:blip r:embed="rId5"/>
                    <a:srcRect l="25770" r="27564" b="29573"/>
                    <a:stretch/>
                  </pic:blipFill>
                  <pic:spPr bwMode="auto">
                    <a:xfrm>
                      <a:off x="0" y="0"/>
                      <a:ext cx="3742571" cy="317707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1C18E6" w:rsidRDefault="001C18E6" w:rsidP="001C18E6"/>
    <w:p w:rsidR="001C18E6" w:rsidRDefault="001C18E6" w:rsidP="001C18E6">
      <w:pPr>
        <w:pStyle w:val="ListParagraph"/>
        <w:numPr>
          <w:ilvl w:val="1"/>
          <w:numId w:val="1"/>
        </w:numPr>
      </w:pPr>
      <w:r>
        <w:t>Why ‘build’ command after ‘start’ command</w:t>
      </w:r>
    </w:p>
    <w:p w:rsidR="001C18E6" w:rsidRDefault="001C18E6" w:rsidP="001C18E6">
      <w:pPr>
        <w:pStyle w:val="ListParagraph"/>
        <w:ind w:left="1440"/>
      </w:pPr>
      <w:r>
        <w:rPr>
          <w:noProof/>
        </w:rPr>
        <w:drawing>
          <wp:inline distT="0" distB="0" distL="0" distR="0" wp14:anchorId="77E930B7" wp14:editId="492DA033">
            <wp:extent cx="3596640" cy="3501742"/>
            <wp:effectExtent l="0" t="0" r="3810" b="3810"/>
            <wp:docPr id="241393992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1393992" name="Picture 1" descr="A screenshot of a computer program&#10;&#10;Description automatically generated"/>
                    <pic:cNvPicPr/>
                  </pic:nvPicPr>
                  <pic:blipFill rotWithShape="1">
                    <a:blip r:embed="rId6"/>
                    <a:srcRect l="22052" r="29359" b="15897"/>
                    <a:stretch/>
                  </pic:blipFill>
                  <pic:spPr bwMode="auto">
                    <a:xfrm>
                      <a:off x="0" y="0"/>
                      <a:ext cx="3598899" cy="350394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1C18E6" w:rsidRDefault="00B85B21" w:rsidP="00B85B21">
      <w:pPr>
        <w:pStyle w:val="ListParagraph"/>
        <w:numPr>
          <w:ilvl w:val="0"/>
          <w:numId w:val="1"/>
        </w:numPr>
      </w:pPr>
      <w:r>
        <w:lastRenderedPageBreak/>
        <w:t xml:space="preserve">Remove spec file: </w:t>
      </w:r>
      <w:proofErr w:type="spellStart"/>
      <w:proofErr w:type="gramStart"/>
      <w:r w:rsidRPr="00B85B21">
        <w:t>app.controller</w:t>
      </w:r>
      <w:proofErr w:type="gramEnd"/>
      <w:r w:rsidRPr="00B85B21">
        <w:t>.spec.ts</w:t>
      </w:r>
      <w:proofErr w:type="spellEnd"/>
    </w:p>
    <w:p w:rsidR="00B85B21" w:rsidRDefault="00B85B21" w:rsidP="00B85B21"/>
    <w:p w:rsidR="00B85B21" w:rsidRDefault="00B85B21" w:rsidP="00B85B21">
      <w:pPr>
        <w:pStyle w:val="ListParagraph"/>
        <w:numPr>
          <w:ilvl w:val="0"/>
          <w:numId w:val="1"/>
        </w:numPr>
      </w:pPr>
      <w:r>
        <w:t xml:space="preserve">In file </w:t>
      </w:r>
      <w:r w:rsidRPr="00B85B21">
        <w:t>training-</w:t>
      </w:r>
      <w:proofErr w:type="spellStart"/>
      <w:proofErr w:type="gramStart"/>
      <w:r w:rsidRPr="00B85B21">
        <w:t>detail.service</w:t>
      </w:r>
      <w:proofErr w:type="gramEnd"/>
      <w:r>
        <w:t>.ts</w:t>
      </w:r>
      <w:proofErr w:type="spellEnd"/>
    </w:p>
    <w:p w:rsidR="00B85B21" w:rsidRDefault="00B85B21" w:rsidP="00B85B21">
      <w:pPr>
        <w:pStyle w:val="ListParagraph"/>
      </w:pPr>
    </w:p>
    <w:p w:rsidR="00B85B21" w:rsidRDefault="00B85B21" w:rsidP="00B85B21">
      <w:pPr>
        <w:pStyle w:val="ListParagraph"/>
      </w:pPr>
      <w:r>
        <w:t>Found duplicate block of code in multiple conditions (at four places):</w:t>
      </w:r>
    </w:p>
    <w:p w:rsidR="00BD6FE8" w:rsidRDefault="00BD6FE8" w:rsidP="00B85B21">
      <w:pPr>
        <w:pStyle w:val="ListParagraph"/>
      </w:pPr>
    </w:p>
    <w:p w:rsidR="00B85B21" w:rsidRDefault="00B85B21" w:rsidP="00B85B21">
      <w:pPr>
        <w:pStyle w:val="ListParagrap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B4ABF70" wp14:editId="0D9F0FCC">
                <wp:simplePos x="0" y="0"/>
                <wp:positionH relativeFrom="column">
                  <wp:posOffset>1280160</wp:posOffset>
                </wp:positionH>
                <wp:positionV relativeFrom="paragraph">
                  <wp:posOffset>2610485</wp:posOffset>
                </wp:positionV>
                <wp:extent cx="2766060" cy="754380"/>
                <wp:effectExtent l="0" t="0" r="15240" b="26670"/>
                <wp:wrapNone/>
                <wp:docPr id="1878345335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66060" cy="75438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324DF07" id="Rectangle 1" o:spid="_x0000_s1026" style="position:absolute;margin-left:100.8pt;margin-top:205.55pt;width:217.8pt;height:59.4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" filled="f" strokecolor="#c00000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1203960</wp:posOffset>
                </wp:positionH>
                <wp:positionV relativeFrom="paragraph">
                  <wp:posOffset>1284605</wp:posOffset>
                </wp:positionV>
                <wp:extent cx="2766060" cy="746760"/>
                <wp:effectExtent l="0" t="0" r="15240" b="15240"/>
                <wp:wrapNone/>
                <wp:docPr id="1649124472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66060" cy="74676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EB55174" id="Rectangle 1" o:spid="_x0000_s1026" style="position:absolute;margin-left:94.8pt;margin-top:101.15pt;width:217.8pt;height:58.8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" filled="f" strokecolor="#c00000" strokeweight="1pt"/>
            </w:pict>
          </mc:Fallback>
        </mc:AlternateContent>
      </w:r>
      <w:r>
        <w:rPr>
          <w:noProof/>
        </w:rPr>
        <w:drawing>
          <wp:inline distT="0" distB="0" distL="0" distR="0" wp14:anchorId="6CC596FD" wp14:editId="2AEFC7E4">
            <wp:extent cx="4038600" cy="4360442"/>
            <wp:effectExtent l="0" t="0" r="0" b="2540"/>
            <wp:docPr id="876150596" name="Picture 1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6150596" name="Picture 1" descr="A screen shot of a computer&#10;&#10;Description automatically generated"/>
                    <pic:cNvPicPr/>
                  </pic:nvPicPr>
                  <pic:blipFill rotWithShape="1">
                    <a:blip r:embed="rId7"/>
                    <a:srcRect r="50128" b="4273"/>
                    <a:stretch/>
                  </pic:blipFill>
                  <pic:spPr bwMode="auto">
                    <a:xfrm>
                      <a:off x="0" y="0"/>
                      <a:ext cx="4041235" cy="436328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3A321A" w:rsidRDefault="003A321A" w:rsidP="00B85B21">
      <w:pPr>
        <w:pStyle w:val="ListParagraph"/>
      </w:pPr>
    </w:p>
    <w:p w:rsidR="003A321A" w:rsidRDefault="003A321A" w:rsidP="00B85B21">
      <w:pPr>
        <w:pStyle w:val="ListParagraph"/>
      </w:pPr>
    </w:p>
    <w:p w:rsidR="003A321A" w:rsidRDefault="003A321A" w:rsidP="00B85B21">
      <w:pPr>
        <w:pStyle w:val="ListParagraph"/>
      </w:pPr>
    </w:p>
    <w:p w:rsidR="003A321A" w:rsidRDefault="003A321A" w:rsidP="00B85B21">
      <w:pPr>
        <w:pStyle w:val="ListParagraph"/>
      </w:pPr>
    </w:p>
    <w:p w:rsidR="003A321A" w:rsidRDefault="003A321A" w:rsidP="00B85B21">
      <w:pPr>
        <w:pStyle w:val="ListParagraph"/>
      </w:pPr>
    </w:p>
    <w:p w:rsidR="003A321A" w:rsidRDefault="003A321A" w:rsidP="00B85B21">
      <w:pPr>
        <w:pStyle w:val="ListParagraph"/>
      </w:pPr>
    </w:p>
    <w:p w:rsidR="003A321A" w:rsidRDefault="003A321A" w:rsidP="00B85B21">
      <w:pPr>
        <w:pStyle w:val="ListParagraph"/>
      </w:pPr>
    </w:p>
    <w:p w:rsidR="003A321A" w:rsidRDefault="003A321A" w:rsidP="00B85B21">
      <w:pPr>
        <w:pStyle w:val="ListParagraph"/>
      </w:pPr>
    </w:p>
    <w:p w:rsidR="003A321A" w:rsidRDefault="003A321A" w:rsidP="00B85B21">
      <w:pPr>
        <w:pStyle w:val="ListParagraph"/>
      </w:pPr>
    </w:p>
    <w:p w:rsidR="003A321A" w:rsidRDefault="003A321A" w:rsidP="00B85B21">
      <w:pPr>
        <w:pStyle w:val="ListParagraph"/>
      </w:pPr>
    </w:p>
    <w:p w:rsidR="003A321A" w:rsidRDefault="003A321A" w:rsidP="00B85B21">
      <w:pPr>
        <w:pStyle w:val="ListParagraph"/>
      </w:pPr>
    </w:p>
    <w:p w:rsidR="003A321A" w:rsidRDefault="003A321A" w:rsidP="00B85B21">
      <w:pPr>
        <w:pStyle w:val="ListParagraph"/>
      </w:pPr>
    </w:p>
    <w:p w:rsidR="003A321A" w:rsidRDefault="003A321A" w:rsidP="00B85B21">
      <w:pPr>
        <w:pStyle w:val="ListParagraph"/>
      </w:pPr>
    </w:p>
    <w:p w:rsidR="00B85B21" w:rsidRDefault="00B85B21" w:rsidP="00B85B21">
      <w:pPr>
        <w:pStyle w:val="ListParagraph"/>
      </w:pPr>
    </w:p>
    <w:p w:rsidR="00BC112C" w:rsidRDefault="00BC112C" w:rsidP="00BC112C">
      <w:pPr>
        <w:pStyle w:val="ListParagraph"/>
        <w:numPr>
          <w:ilvl w:val="0"/>
          <w:numId w:val="1"/>
        </w:numPr>
      </w:pPr>
      <w:r>
        <w:t xml:space="preserve">Unused imports in </w:t>
      </w:r>
      <w:r w:rsidRPr="00BC112C">
        <w:t>raw-</w:t>
      </w:r>
      <w:proofErr w:type="spellStart"/>
      <w:proofErr w:type="gramStart"/>
      <w:r w:rsidRPr="00BC112C">
        <w:t>data.controller</w:t>
      </w:r>
      <w:proofErr w:type="gramEnd"/>
      <w:r>
        <w:t>.ts</w:t>
      </w:r>
      <w:proofErr w:type="spellEnd"/>
    </w:p>
    <w:p w:rsidR="003A321A" w:rsidRDefault="003A321A" w:rsidP="003A321A">
      <w:pPr>
        <w:pStyle w:val="ListParagraph"/>
      </w:pPr>
    </w:p>
    <w:p w:rsidR="00BC112C" w:rsidRDefault="00BC112C" w:rsidP="00BC112C">
      <w:pPr>
        <w:pStyle w:val="ListParagrap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6234C02D" wp14:editId="1CBD5C4F">
                <wp:simplePos x="0" y="0"/>
                <wp:positionH relativeFrom="column">
                  <wp:posOffset>487680</wp:posOffset>
                </wp:positionH>
                <wp:positionV relativeFrom="paragraph">
                  <wp:posOffset>2026920</wp:posOffset>
                </wp:positionV>
                <wp:extent cx="3230880" cy="411480"/>
                <wp:effectExtent l="0" t="0" r="26670" b="26670"/>
                <wp:wrapNone/>
                <wp:docPr id="1651492419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30880" cy="41148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7AEEBC1" id="Rectangle 1" o:spid="_x0000_s1026" style="position:absolute;margin-left:38.4pt;margin-top:159.6pt;width:254.4pt;height:32.4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" filled="f" strokecolor="#c00000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9AAB208" wp14:editId="547CD850">
                <wp:simplePos x="0" y="0"/>
                <wp:positionH relativeFrom="column">
                  <wp:posOffset>571500</wp:posOffset>
                </wp:positionH>
                <wp:positionV relativeFrom="paragraph">
                  <wp:posOffset>1036320</wp:posOffset>
                </wp:positionV>
                <wp:extent cx="2979420" cy="213360"/>
                <wp:effectExtent l="0" t="0" r="11430" b="15240"/>
                <wp:wrapNone/>
                <wp:docPr id="590203964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79420" cy="21336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3EC34BC" id="Rectangle 1" o:spid="_x0000_s1026" style="position:absolute;margin-left:45pt;margin-top:81.6pt;width:234.6pt;height:16.8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" filled="f" strokecolor="#c00000" strokeweight="1pt"/>
            </w:pict>
          </mc:Fallback>
        </mc:AlternateContent>
      </w:r>
      <w:r>
        <w:rPr>
          <w:noProof/>
        </w:rPr>
        <w:drawing>
          <wp:inline distT="0" distB="0" distL="0" distR="0" wp14:anchorId="216F66B8" wp14:editId="04DA7890">
            <wp:extent cx="3528060" cy="3223260"/>
            <wp:effectExtent l="0" t="0" r="0" b="0"/>
            <wp:docPr id="99279956" name="Picture 1" descr="A computer screen shot of a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279956" name="Picture 1" descr="A computer screen shot of a program&#10;&#10;Description automatically generated"/>
                    <pic:cNvPicPr/>
                  </pic:nvPicPr>
                  <pic:blipFill rotWithShape="1">
                    <a:blip r:embed="rId8"/>
                    <a:srcRect l="25897" r="14743" b="3590"/>
                    <a:stretch/>
                  </pic:blipFill>
                  <pic:spPr bwMode="auto">
                    <a:xfrm>
                      <a:off x="0" y="0"/>
                      <a:ext cx="3528060" cy="32232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BC112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2BA2575"/>
    <w:multiLevelType w:val="hybridMultilevel"/>
    <w:tmpl w:val="6568AA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520985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QyMjM0tTS0NDCzNDFU0lEKTi0uzszPAykwrAUAj/guTSwAAAA="/>
  </w:docVars>
  <w:rsids>
    <w:rsidRoot w:val="0043467E"/>
    <w:rsid w:val="001C18E6"/>
    <w:rsid w:val="003A321A"/>
    <w:rsid w:val="0043467E"/>
    <w:rsid w:val="005E7201"/>
    <w:rsid w:val="006B03C7"/>
    <w:rsid w:val="00914261"/>
    <w:rsid w:val="009E3305"/>
    <w:rsid w:val="00B85B21"/>
    <w:rsid w:val="00BC112C"/>
    <w:rsid w:val="00BD6F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BF3C70"/>
  <w15:chartTrackingRefBased/>
  <w15:docId w15:val="{50C37CB0-2952-4C8F-A156-B8D38B80CF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C18E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21</TotalTime>
  <Pages>3</Pages>
  <Words>54</Words>
  <Characters>31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ti Dhoot</dc:creator>
  <cp:keywords/>
  <dc:description/>
  <cp:lastModifiedBy>Arti Dhoot</cp:lastModifiedBy>
  <cp:revision>3</cp:revision>
  <dcterms:created xsi:type="dcterms:W3CDTF">2023-10-08T08:09:00Z</dcterms:created>
  <dcterms:modified xsi:type="dcterms:W3CDTF">2023-10-09T13:08:00Z</dcterms:modified>
</cp:coreProperties>
</file>